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7EFD3" w14:textId="3BA8CABE" w:rsidR="00DA1DBD" w:rsidRDefault="00DA1DBD" w:rsidP="00573F7F">
      <w:pPr>
        <w:pStyle w:val="Heading1"/>
      </w:pPr>
      <w:r>
        <w:t xml:space="preserve">Title: </w:t>
      </w:r>
      <w:r w:rsidRPr="004E0A4C">
        <w:t>Monthly</w:t>
      </w:r>
      <w:r>
        <w:t xml:space="preserve"> </w:t>
      </w:r>
      <w:r w:rsidRPr="00DA1DBD">
        <w:t>ovulations</w:t>
      </w:r>
      <w:r>
        <w:t xml:space="preserve"> Prediction by using Temperature, Heart rate</w:t>
      </w:r>
      <w:r w:rsidR="007A60EA">
        <w:t>,</w:t>
      </w:r>
      <w:r>
        <w:t xml:space="preserve"> and </w:t>
      </w:r>
      <w:r w:rsidR="004E0A4C">
        <w:t>Activity</w:t>
      </w:r>
      <w:r w:rsidR="00EC287A">
        <w:t>.</w:t>
      </w:r>
    </w:p>
    <w:p w14:paraId="6BCC65D4" w14:textId="7A1AA879" w:rsidR="007A60EA" w:rsidRDefault="007A60EA" w:rsidP="000F00F1">
      <w:pPr>
        <w:pStyle w:val="Heading1"/>
      </w:pPr>
      <w:r>
        <w:t>Introduction:</w:t>
      </w:r>
    </w:p>
    <w:p w14:paraId="6BBE358C" w14:textId="7C8217C2" w:rsidR="007A60EA" w:rsidRDefault="007A60EA">
      <w:r>
        <w:t>Ovulation is</w:t>
      </w:r>
      <w:r w:rsidR="005437A5">
        <w:t xml:space="preserve"> part of the menstrual cycle. When the egg has been released from the ovary it becomes the cause of ovulation.</w:t>
      </w:r>
    </w:p>
    <w:p w14:paraId="044A095E" w14:textId="55769C83" w:rsidR="00677AC6" w:rsidRDefault="00677AC6">
      <w:r>
        <w:t>Understanding when ovulation is going to happen and how it happens it can be helpful to achieve or prevent pregnancy. Certain medical conditions can be diagnosed with their help.</w:t>
      </w:r>
    </w:p>
    <w:p w14:paraId="25D6570D" w14:textId="3D4E7EBA" w:rsidR="00677AC6" w:rsidRDefault="00677AC6">
      <w:r>
        <w:t xml:space="preserve"> </w:t>
      </w:r>
      <w:r w:rsidR="006C30B0">
        <w:t>Therefore,</w:t>
      </w:r>
      <w:r>
        <w:t xml:space="preserve"> Prediction of </w:t>
      </w:r>
      <w:r w:rsidR="006C30B0">
        <w:t xml:space="preserve">the </w:t>
      </w:r>
      <w:r>
        <w:t>Monthly Ovulation cycle can be very helpful</w:t>
      </w:r>
      <w:r w:rsidR="00E447E7">
        <w:t xml:space="preserve">. To perform the prediction, nothing is much better than deep learning neural network. </w:t>
      </w:r>
    </w:p>
    <w:p w14:paraId="07608422" w14:textId="504014C4" w:rsidR="00E447E7" w:rsidRDefault="00E447E7" w:rsidP="000F00F1">
      <w:pPr>
        <w:pStyle w:val="Heading1"/>
      </w:pPr>
      <w:r>
        <w:t>Dataset:</w:t>
      </w:r>
    </w:p>
    <w:p w14:paraId="45698955" w14:textId="35FBA523" w:rsidR="00E447E7" w:rsidRDefault="00F84D36">
      <w:r>
        <w:t xml:space="preserve">Dataset used in this project is obtained through sensors which are collect data from the body on daily basis. Dataset is </w:t>
      </w:r>
      <w:r w:rsidR="00996696">
        <w:t>consisted</w:t>
      </w:r>
      <w:r>
        <w:t xml:space="preserve"> of 6 columns which </w:t>
      </w:r>
      <w:r w:rsidR="00996696">
        <w:t>are</w:t>
      </w:r>
      <w:r>
        <w:t xml:space="preserve"> Date,</w:t>
      </w:r>
      <w:r w:rsidR="00996696">
        <w:t xml:space="preserve"> Body</w:t>
      </w:r>
      <w:r>
        <w:t xml:space="preserve"> </w:t>
      </w:r>
      <w:r w:rsidR="00996696">
        <w:t xml:space="preserve">Blood Pressure /Heart Rate (BBP), Body Temperature (BBT), </w:t>
      </w:r>
      <w:r w:rsidR="00996696">
        <w:t xml:space="preserve">luteinizing </w:t>
      </w:r>
      <w:r w:rsidR="00996696">
        <w:t>H</w:t>
      </w:r>
      <w:r w:rsidR="00996696">
        <w:t>ormone</w:t>
      </w:r>
      <w:r w:rsidR="00996696">
        <w:t xml:space="preserve"> (LH), Activity Log, and Output.</w:t>
      </w:r>
    </w:p>
    <w:p w14:paraId="11FB04D6" w14:textId="4B25AF4D" w:rsidR="006C0F5E" w:rsidRDefault="006C0F5E" w:rsidP="000F00F1">
      <w:pPr>
        <w:pStyle w:val="Heading1"/>
      </w:pPr>
      <w:r>
        <w:t>Methodology:</w:t>
      </w:r>
    </w:p>
    <w:p w14:paraId="5B317C2A" w14:textId="136CC95E" w:rsidR="004D41CA" w:rsidRDefault="004D41CA" w:rsidP="004D41CA">
      <w:r>
        <w:t xml:space="preserve">We have used </w:t>
      </w:r>
      <w:r>
        <w:t xml:space="preserve">a </w:t>
      </w:r>
      <w:r>
        <w:t>simple neural network in this project</w:t>
      </w:r>
    </w:p>
    <w:p w14:paraId="147546AE" w14:textId="77777777" w:rsidR="004D41CA" w:rsidRDefault="004D41CA" w:rsidP="000F00F1">
      <w:pPr>
        <w:pStyle w:val="Heading2"/>
      </w:pPr>
      <w:r>
        <w:t>Define Network Architecture</w:t>
      </w:r>
    </w:p>
    <w:p w14:paraId="2447F390" w14:textId="6AC48C9A" w:rsidR="004D41CA" w:rsidRDefault="004D41CA" w:rsidP="004D41CA">
      <w:r>
        <w:t xml:space="preserve">Define a network with a feature input layer and specify the number of features. Also, configure the input layer to normalize the data using Z-score normalization. Next, include a fully connected layer with output size 50 followed by a batch normalization layer and a </w:t>
      </w:r>
      <w:proofErr w:type="spellStart"/>
      <w:r>
        <w:t>ReLU</w:t>
      </w:r>
      <w:proofErr w:type="spellEnd"/>
      <w:r>
        <w:t xml:space="preserve"> layer. For classification, specify another fully connected layer with </w:t>
      </w:r>
      <w:r>
        <w:t xml:space="preserve">an </w:t>
      </w:r>
      <w:r>
        <w:t>output size corresponding to the number of classes, followed by a SoftMax layer and a classification layer.</w:t>
      </w:r>
    </w:p>
    <w:p w14:paraId="77579D3F" w14:textId="77777777" w:rsidR="004D41CA" w:rsidRDefault="004D41CA" w:rsidP="000F00F1">
      <w:pPr>
        <w:pStyle w:val="Heading2"/>
      </w:pPr>
      <w:r>
        <w:t>Specify Training Options</w:t>
      </w:r>
    </w:p>
    <w:p w14:paraId="4BCAA073" w14:textId="2268A6D6" w:rsidR="004D41CA" w:rsidRDefault="004D41CA" w:rsidP="000F00F1">
      <w:pPr>
        <w:pStyle w:val="ListParagraph"/>
        <w:numPr>
          <w:ilvl w:val="0"/>
          <w:numId w:val="1"/>
        </w:numPr>
      </w:pPr>
      <w:r>
        <w:t>Train the network using Adam.</w:t>
      </w:r>
    </w:p>
    <w:p w14:paraId="377A2CA0" w14:textId="4206E93B" w:rsidR="004D41CA" w:rsidRDefault="004D41CA" w:rsidP="000F00F1">
      <w:pPr>
        <w:pStyle w:val="ListParagraph"/>
        <w:numPr>
          <w:ilvl w:val="0"/>
          <w:numId w:val="1"/>
        </w:numPr>
      </w:pPr>
      <w:r>
        <w:t xml:space="preserve">Train using </w:t>
      </w:r>
      <w:proofErr w:type="gramStart"/>
      <w:r>
        <w:t>mini-batches</w:t>
      </w:r>
      <w:proofErr w:type="gramEnd"/>
      <w:r>
        <w:t xml:space="preserve"> of size 16.</w:t>
      </w:r>
    </w:p>
    <w:p w14:paraId="650ECF96" w14:textId="701E4AB7" w:rsidR="004D41CA" w:rsidRDefault="004D41CA" w:rsidP="000F00F1">
      <w:pPr>
        <w:pStyle w:val="ListParagraph"/>
        <w:numPr>
          <w:ilvl w:val="0"/>
          <w:numId w:val="1"/>
        </w:numPr>
      </w:pPr>
      <w:r>
        <w:t>Shuffle the data every epoch.</w:t>
      </w:r>
    </w:p>
    <w:p w14:paraId="043EA90E" w14:textId="10E9DC89" w:rsidR="004D41CA" w:rsidRDefault="004D41CA" w:rsidP="000F00F1">
      <w:pPr>
        <w:pStyle w:val="ListParagraph"/>
        <w:numPr>
          <w:ilvl w:val="0"/>
          <w:numId w:val="1"/>
        </w:numPr>
      </w:pPr>
      <w:r>
        <w:t>Monitor the network accuracy during training by specifying validation data.</w:t>
      </w:r>
    </w:p>
    <w:p w14:paraId="72E81F5A" w14:textId="7BB7623B" w:rsidR="004D41CA" w:rsidRDefault="004D41CA" w:rsidP="000F00F1">
      <w:pPr>
        <w:pStyle w:val="ListParagraph"/>
        <w:numPr>
          <w:ilvl w:val="0"/>
          <w:numId w:val="1"/>
        </w:numPr>
      </w:pPr>
      <w:r>
        <w:t>Display the training progress in a plot and suppress the verbose command window output.</w:t>
      </w:r>
    </w:p>
    <w:p w14:paraId="4E07B269" w14:textId="194F9E0B" w:rsidR="004D41CA" w:rsidRDefault="004D41CA" w:rsidP="004D41CA">
      <w:r>
        <w:t xml:space="preserve">The software trains the network on the training data and calculates the accuracy </w:t>
      </w:r>
      <w:r>
        <w:t>of</w:t>
      </w:r>
      <w:r>
        <w:t xml:space="preserve"> the validation data at regular intervals during training. The validation data is not used to update the network weights.</w:t>
      </w:r>
    </w:p>
    <w:p w14:paraId="18544395" w14:textId="77777777" w:rsidR="004D41CA" w:rsidRDefault="004D41CA" w:rsidP="000F00F1">
      <w:pPr>
        <w:pStyle w:val="Heading2"/>
      </w:pPr>
      <w:r>
        <w:t>Train Network</w:t>
      </w:r>
    </w:p>
    <w:p w14:paraId="73B17202" w14:textId="77777777" w:rsidR="004D41CA" w:rsidRDefault="004D41CA" w:rsidP="004D41CA">
      <w:r>
        <w:t xml:space="preserve">Train the network using the architecture defined by layers, the training data, and the training options. By default, </w:t>
      </w:r>
      <w:proofErr w:type="spellStart"/>
      <w:r>
        <w:t>trainNetwork</w:t>
      </w:r>
      <w:proofErr w:type="spellEnd"/>
      <w:r>
        <w:t xml:space="preserve"> uses a GPU if one is available, otherwise, it uses a CPU. Training on a GPU requires Parallel Computing Toolbox™ and a supported GPU device. For information on supported devices (Parallel Computing Toolbox). You can also specify the execution environment by using the '</w:t>
      </w:r>
      <w:proofErr w:type="spellStart"/>
      <w:r>
        <w:t>ExecutionEnvironment</w:t>
      </w:r>
      <w:proofErr w:type="spellEnd"/>
      <w:r>
        <w:t xml:space="preserve">' name-value pair argument of </w:t>
      </w:r>
      <w:proofErr w:type="spellStart"/>
      <w:r>
        <w:t>trainingOptions</w:t>
      </w:r>
      <w:proofErr w:type="spellEnd"/>
      <w:r>
        <w:t>.</w:t>
      </w:r>
    </w:p>
    <w:p w14:paraId="7FC2EB7E" w14:textId="1E6ED102" w:rsidR="006C0F5E" w:rsidRDefault="004D41CA" w:rsidP="004D41CA">
      <w:r>
        <w:lastRenderedPageBreak/>
        <w:t>The training progress plot shows the mini-batch loss and accuracy and the validation loss and accuracy.</w:t>
      </w:r>
    </w:p>
    <w:p w14:paraId="1C54F85E" w14:textId="02C9024C" w:rsidR="004D41CA" w:rsidRDefault="004D41CA" w:rsidP="004D41CA"/>
    <w:p w14:paraId="7469D068" w14:textId="4B9FD849" w:rsidR="004D41CA" w:rsidRDefault="004D41CA" w:rsidP="000F00F1">
      <w:pPr>
        <w:pStyle w:val="Heading1"/>
      </w:pPr>
      <w:r>
        <w:t>Code:</w:t>
      </w:r>
    </w:p>
    <w:p w14:paraId="4E394641" w14:textId="6B92848C" w:rsidR="004D41CA" w:rsidRDefault="007778F1" w:rsidP="000F00F1">
      <w:pPr>
        <w:pStyle w:val="Heading2"/>
      </w:pPr>
      <w:r>
        <w:t>Clearing old variables:</w:t>
      </w:r>
    </w:p>
    <w:p w14:paraId="6EF3E3E6" w14:textId="380B8294" w:rsidR="007778F1" w:rsidRDefault="007778F1" w:rsidP="004D41CA">
      <w:r>
        <w:rPr>
          <w:noProof/>
        </w:rPr>
        <w:drawing>
          <wp:inline distT="0" distB="0" distL="0" distR="0" wp14:anchorId="2F98AA15" wp14:editId="0EC1B362">
            <wp:extent cx="2295525" cy="561975"/>
            <wp:effectExtent l="0" t="0" r="9525" b="952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5"/>
                    <a:stretch>
                      <a:fillRect/>
                    </a:stretch>
                  </pic:blipFill>
                  <pic:spPr>
                    <a:xfrm>
                      <a:off x="0" y="0"/>
                      <a:ext cx="2295525" cy="561975"/>
                    </a:xfrm>
                    <a:prstGeom prst="rect">
                      <a:avLst/>
                    </a:prstGeom>
                  </pic:spPr>
                </pic:pic>
              </a:graphicData>
            </a:graphic>
          </wp:inline>
        </w:drawing>
      </w:r>
    </w:p>
    <w:p w14:paraId="2C9D48A6" w14:textId="1D2F242D" w:rsidR="007778F1" w:rsidRDefault="007778F1" w:rsidP="000F00F1">
      <w:pPr>
        <w:pStyle w:val="Heading2"/>
      </w:pPr>
      <w:r>
        <w:t>Importing the Training Data:</w:t>
      </w:r>
    </w:p>
    <w:p w14:paraId="5FE761A3" w14:textId="19FBF6B1" w:rsidR="007778F1" w:rsidRDefault="007778F1" w:rsidP="004D41CA">
      <w:r>
        <w:rPr>
          <w:noProof/>
        </w:rPr>
        <w:drawing>
          <wp:inline distT="0" distB="0" distL="0" distR="0" wp14:anchorId="6DCC0A44" wp14:editId="47B2B409">
            <wp:extent cx="4343400" cy="95250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4343400" cy="952500"/>
                    </a:xfrm>
                    <a:prstGeom prst="rect">
                      <a:avLst/>
                    </a:prstGeom>
                  </pic:spPr>
                </pic:pic>
              </a:graphicData>
            </a:graphic>
          </wp:inline>
        </w:drawing>
      </w:r>
    </w:p>
    <w:p w14:paraId="10B9E1F3" w14:textId="30601BC0" w:rsidR="007778F1" w:rsidRDefault="007778F1" w:rsidP="004D41CA">
      <w:r>
        <w:t>In this code firstly variables in the training data set are extracted</w:t>
      </w:r>
      <w:r w:rsidR="001C3BDD">
        <w:t xml:space="preserve"> from the training dataset file which is used to extract the dataset in the format of the table. Then only columns that are going to be used for the prediction are selected in the train1 variable.</w:t>
      </w:r>
    </w:p>
    <w:p w14:paraId="72154F6B" w14:textId="4F5C6313" w:rsidR="001C3BDD" w:rsidRDefault="007640E0" w:rsidP="000F00F1">
      <w:pPr>
        <w:pStyle w:val="Heading2"/>
      </w:pPr>
      <w:r>
        <w:t>Plotting the Dataset:</w:t>
      </w:r>
    </w:p>
    <w:p w14:paraId="2651BA27" w14:textId="29ECE64C" w:rsidR="007640E0" w:rsidRDefault="007640E0" w:rsidP="004D41CA">
      <w:r>
        <w:rPr>
          <w:noProof/>
        </w:rPr>
        <w:drawing>
          <wp:inline distT="0" distB="0" distL="0" distR="0" wp14:anchorId="7578F290" wp14:editId="3BFE681D">
            <wp:extent cx="2505075" cy="638175"/>
            <wp:effectExtent l="0" t="0" r="9525" b="952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stretch>
                      <a:fillRect/>
                    </a:stretch>
                  </pic:blipFill>
                  <pic:spPr>
                    <a:xfrm>
                      <a:off x="0" y="0"/>
                      <a:ext cx="2505075" cy="638175"/>
                    </a:xfrm>
                    <a:prstGeom prst="rect">
                      <a:avLst/>
                    </a:prstGeom>
                  </pic:spPr>
                </pic:pic>
              </a:graphicData>
            </a:graphic>
          </wp:inline>
        </w:drawing>
      </w:r>
    </w:p>
    <w:p w14:paraId="004BA936" w14:textId="6F8B1555" w:rsidR="007640E0" w:rsidRDefault="007640E0" w:rsidP="004D41CA">
      <w:r>
        <w:t>It uses the custom function to plot the graph which is as:</w:t>
      </w:r>
    </w:p>
    <w:p w14:paraId="45BE4282" w14:textId="2E1D2C64" w:rsidR="007640E0" w:rsidRDefault="00214DA9" w:rsidP="004D41CA">
      <w:r>
        <w:rPr>
          <w:noProof/>
        </w:rPr>
        <w:drawing>
          <wp:inline distT="0" distB="0" distL="0" distR="0" wp14:anchorId="40E31EC1" wp14:editId="641FAC2D">
            <wp:extent cx="4657725" cy="1276350"/>
            <wp:effectExtent l="0" t="0" r="952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4657725" cy="1276350"/>
                    </a:xfrm>
                    <a:prstGeom prst="rect">
                      <a:avLst/>
                    </a:prstGeom>
                  </pic:spPr>
                </pic:pic>
              </a:graphicData>
            </a:graphic>
          </wp:inline>
        </w:drawing>
      </w:r>
    </w:p>
    <w:p w14:paraId="303CBD57" w14:textId="10B9BF50" w:rsidR="00214DA9" w:rsidRDefault="00214DA9" w:rsidP="004D41CA">
      <w:r>
        <w:t xml:space="preserve">This function </w:t>
      </w:r>
      <w:proofErr w:type="gramStart"/>
      <w:r>
        <w:t>get</w:t>
      </w:r>
      <w:proofErr w:type="gramEnd"/>
      <w:r>
        <w:t xml:space="preserve"> the table as input and with help of MATLAB built-in function </w:t>
      </w:r>
      <w:proofErr w:type="spellStart"/>
      <w:r>
        <w:t>stackedplot</w:t>
      </w:r>
      <w:proofErr w:type="spellEnd"/>
      <w:r>
        <w:t xml:space="preserve"> to plot the data which give the output as</w:t>
      </w:r>
    </w:p>
    <w:p w14:paraId="28B4DADA" w14:textId="4D73E6F1" w:rsidR="00214DA9" w:rsidRDefault="00214DA9" w:rsidP="004D41CA">
      <w:r>
        <w:rPr>
          <w:noProof/>
        </w:rPr>
        <w:lastRenderedPageBreak/>
        <w:drawing>
          <wp:inline distT="0" distB="0" distL="0" distR="0" wp14:anchorId="726F8C48" wp14:editId="3FA8DB0F">
            <wp:extent cx="5943600" cy="4086225"/>
            <wp:effectExtent l="0" t="0" r="0" b="9525"/>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9"/>
                    <a:stretch>
                      <a:fillRect/>
                    </a:stretch>
                  </pic:blipFill>
                  <pic:spPr>
                    <a:xfrm>
                      <a:off x="0" y="0"/>
                      <a:ext cx="5943600" cy="4086225"/>
                    </a:xfrm>
                    <a:prstGeom prst="rect">
                      <a:avLst/>
                    </a:prstGeom>
                  </pic:spPr>
                </pic:pic>
              </a:graphicData>
            </a:graphic>
          </wp:inline>
        </w:drawing>
      </w:r>
    </w:p>
    <w:p w14:paraId="1DB08C20" w14:textId="2D1A44E6" w:rsidR="00996696" w:rsidRDefault="002B65E4">
      <w:r>
        <w:t>In this Graph column of the table is drawn with respect to each point so that they can be compared easily.</w:t>
      </w:r>
    </w:p>
    <w:p w14:paraId="63D1F894" w14:textId="1D773B03" w:rsidR="002B65E4" w:rsidRDefault="00C208A6" w:rsidP="000F00F1">
      <w:pPr>
        <w:pStyle w:val="Heading2"/>
      </w:pPr>
      <w:r>
        <w:t>Training and Testing:</w:t>
      </w:r>
    </w:p>
    <w:p w14:paraId="021F9635" w14:textId="0F02B54A" w:rsidR="00C208A6" w:rsidRDefault="00C208A6">
      <w:r>
        <w:rPr>
          <w:noProof/>
        </w:rPr>
        <w:drawing>
          <wp:inline distT="0" distB="0" distL="0" distR="0" wp14:anchorId="4F10BB38" wp14:editId="4FEB3FFD">
            <wp:extent cx="3095625" cy="552450"/>
            <wp:effectExtent l="0" t="0" r="9525"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stretch>
                      <a:fillRect/>
                    </a:stretch>
                  </pic:blipFill>
                  <pic:spPr>
                    <a:xfrm>
                      <a:off x="0" y="0"/>
                      <a:ext cx="3095625" cy="552450"/>
                    </a:xfrm>
                    <a:prstGeom prst="rect">
                      <a:avLst/>
                    </a:prstGeom>
                  </pic:spPr>
                </pic:pic>
              </a:graphicData>
            </a:graphic>
          </wp:inline>
        </w:drawing>
      </w:r>
    </w:p>
    <w:p w14:paraId="75F18C54" w14:textId="6BF4C401" w:rsidR="00C208A6" w:rsidRDefault="00C208A6">
      <w:r>
        <w:t xml:space="preserve">In this function </w:t>
      </w:r>
      <w:r w:rsidR="00D80E1C">
        <w:t>firstly dataset is separated into training</w:t>
      </w:r>
      <w:r w:rsidR="00156FB2">
        <w:t>, Training validation, and</w:t>
      </w:r>
      <w:r w:rsidR="00D80E1C">
        <w:t xml:space="preserve"> testing </w:t>
      </w:r>
      <w:r w:rsidR="00156FB2">
        <w:t>parts</w:t>
      </w:r>
    </w:p>
    <w:p w14:paraId="28103AA6" w14:textId="4BE8A764" w:rsidR="001D58F5" w:rsidRDefault="001D58F5">
      <w:r>
        <w:rPr>
          <w:noProof/>
        </w:rPr>
        <w:drawing>
          <wp:inline distT="0" distB="0" distL="0" distR="0" wp14:anchorId="15182D10" wp14:editId="16956F91">
            <wp:extent cx="5943600" cy="2132330"/>
            <wp:effectExtent l="0" t="0" r="0" b="127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11"/>
                    <a:stretch>
                      <a:fillRect/>
                    </a:stretch>
                  </pic:blipFill>
                  <pic:spPr>
                    <a:xfrm>
                      <a:off x="0" y="0"/>
                      <a:ext cx="5943600" cy="2132330"/>
                    </a:xfrm>
                    <a:prstGeom prst="rect">
                      <a:avLst/>
                    </a:prstGeom>
                  </pic:spPr>
                </pic:pic>
              </a:graphicData>
            </a:graphic>
          </wp:inline>
        </w:drawing>
      </w:r>
    </w:p>
    <w:p w14:paraId="376A721B" w14:textId="6C1AE18F" w:rsidR="001D58F5" w:rsidRDefault="001D58F5">
      <w:r>
        <w:lastRenderedPageBreak/>
        <w:t>Which are as</w:t>
      </w:r>
    </w:p>
    <w:p w14:paraId="5E4C1F29" w14:textId="2CD50B3B" w:rsidR="001D58F5" w:rsidRDefault="001D58F5">
      <w:r>
        <w:rPr>
          <w:noProof/>
        </w:rPr>
        <w:drawing>
          <wp:inline distT="0" distB="0" distL="0" distR="0" wp14:anchorId="08D8A874" wp14:editId="7AC32E52">
            <wp:extent cx="2314575" cy="3305175"/>
            <wp:effectExtent l="0" t="0" r="9525" b="9525"/>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2"/>
                    <a:stretch>
                      <a:fillRect/>
                    </a:stretch>
                  </pic:blipFill>
                  <pic:spPr>
                    <a:xfrm>
                      <a:off x="0" y="0"/>
                      <a:ext cx="2314575" cy="3305175"/>
                    </a:xfrm>
                    <a:prstGeom prst="rect">
                      <a:avLst/>
                    </a:prstGeom>
                  </pic:spPr>
                </pic:pic>
              </a:graphicData>
            </a:graphic>
          </wp:inline>
        </w:drawing>
      </w:r>
    </w:p>
    <w:p w14:paraId="041CB1A0" w14:textId="114A363F" w:rsidR="001D58F5" w:rsidRDefault="001D58F5">
      <w:r>
        <w:t>Then the neural network is created which is given as</w:t>
      </w:r>
    </w:p>
    <w:p w14:paraId="507BF588" w14:textId="234F9ED0" w:rsidR="001D58F5" w:rsidRDefault="001D58F5">
      <w:r>
        <w:rPr>
          <w:noProof/>
        </w:rPr>
        <w:drawing>
          <wp:inline distT="0" distB="0" distL="0" distR="0" wp14:anchorId="0791DC18" wp14:editId="01B52DEF">
            <wp:extent cx="5038725" cy="3533775"/>
            <wp:effectExtent l="0" t="0" r="9525" b="952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5038725" cy="3533775"/>
                    </a:xfrm>
                    <a:prstGeom prst="rect">
                      <a:avLst/>
                    </a:prstGeom>
                  </pic:spPr>
                </pic:pic>
              </a:graphicData>
            </a:graphic>
          </wp:inline>
        </w:drawing>
      </w:r>
    </w:p>
    <w:p w14:paraId="408C5B84" w14:textId="534D40A4" w:rsidR="001D58F5" w:rsidRDefault="001D58F5">
      <w:pPr>
        <w:rPr>
          <w:noProof/>
        </w:rPr>
      </w:pPr>
      <w:r>
        <w:t>Then using training is done using following code:</w:t>
      </w:r>
      <w:r w:rsidRPr="001D58F5">
        <w:rPr>
          <w:noProof/>
        </w:rPr>
        <w:t xml:space="preserve"> </w:t>
      </w:r>
      <w:r>
        <w:rPr>
          <w:noProof/>
        </w:rPr>
        <w:drawing>
          <wp:inline distT="0" distB="0" distL="0" distR="0" wp14:anchorId="15666086" wp14:editId="1391A430">
            <wp:extent cx="3933825" cy="342900"/>
            <wp:effectExtent l="0" t="0" r="9525"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rotWithShape="1">
                    <a:blip r:embed="rId14"/>
                    <a:srcRect b="35715"/>
                    <a:stretch/>
                  </pic:blipFill>
                  <pic:spPr bwMode="auto">
                    <a:xfrm>
                      <a:off x="0" y="0"/>
                      <a:ext cx="3933825" cy="342900"/>
                    </a:xfrm>
                    <a:prstGeom prst="rect">
                      <a:avLst/>
                    </a:prstGeom>
                    <a:ln>
                      <a:noFill/>
                    </a:ln>
                    <a:extLst>
                      <a:ext uri="{53640926-AAD7-44D8-BBD7-CCE9431645EC}">
                        <a14:shadowObscured xmlns:a14="http://schemas.microsoft.com/office/drawing/2010/main"/>
                      </a:ext>
                    </a:extLst>
                  </pic:spPr>
                </pic:pic>
              </a:graphicData>
            </a:graphic>
          </wp:inline>
        </w:drawing>
      </w:r>
    </w:p>
    <w:p w14:paraId="55B5C791" w14:textId="6491E740" w:rsidR="004B781C" w:rsidRDefault="004B781C" w:rsidP="000F00F1">
      <w:pPr>
        <w:pStyle w:val="Heading3"/>
        <w:rPr>
          <w:noProof/>
        </w:rPr>
      </w:pPr>
      <w:r>
        <w:rPr>
          <w:noProof/>
        </w:rPr>
        <w:lastRenderedPageBreak/>
        <w:t>Training process output:</w:t>
      </w:r>
    </w:p>
    <w:p w14:paraId="4D9029A2" w14:textId="35AC286B" w:rsidR="001D58F5" w:rsidRDefault="004B781C">
      <w:r>
        <w:rPr>
          <w:noProof/>
        </w:rPr>
        <w:drawing>
          <wp:inline distT="0" distB="0" distL="0" distR="0" wp14:anchorId="6697993D" wp14:editId="3E8CABEB">
            <wp:extent cx="5943600" cy="2844800"/>
            <wp:effectExtent l="0" t="0" r="0" b="0"/>
            <wp:docPr id="11" name="Picture 11" descr="Chart, 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diagram, table&#10;&#10;Description automatically generated with medium confidence"/>
                    <pic:cNvPicPr/>
                  </pic:nvPicPr>
                  <pic:blipFill>
                    <a:blip r:embed="rId15"/>
                    <a:stretch>
                      <a:fillRect/>
                    </a:stretch>
                  </pic:blipFill>
                  <pic:spPr>
                    <a:xfrm>
                      <a:off x="0" y="0"/>
                      <a:ext cx="5943600" cy="2844800"/>
                    </a:xfrm>
                    <a:prstGeom prst="rect">
                      <a:avLst/>
                    </a:prstGeom>
                  </pic:spPr>
                </pic:pic>
              </a:graphicData>
            </a:graphic>
          </wp:inline>
        </w:drawing>
      </w:r>
    </w:p>
    <w:p w14:paraId="289766BE" w14:textId="545456B2" w:rsidR="004B781C" w:rsidRDefault="004B781C">
      <w:r>
        <w:t>Testing is done by using the trained model to get the model accuracy.</w:t>
      </w:r>
    </w:p>
    <w:p w14:paraId="428ECA7F" w14:textId="6FB70C2C" w:rsidR="004B781C" w:rsidRDefault="004B781C">
      <w:r>
        <w:rPr>
          <w:noProof/>
        </w:rPr>
        <w:drawing>
          <wp:inline distT="0" distB="0" distL="0" distR="0" wp14:anchorId="2D9085DA" wp14:editId="1C6BD42A">
            <wp:extent cx="5343525" cy="1276350"/>
            <wp:effectExtent l="0" t="0" r="9525"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16"/>
                    <a:stretch>
                      <a:fillRect/>
                    </a:stretch>
                  </pic:blipFill>
                  <pic:spPr>
                    <a:xfrm>
                      <a:off x="0" y="0"/>
                      <a:ext cx="5343525" cy="1276350"/>
                    </a:xfrm>
                    <a:prstGeom prst="rect">
                      <a:avLst/>
                    </a:prstGeom>
                  </pic:spPr>
                </pic:pic>
              </a:graphicData>
            </a:graphic>
          </wp:inline>
        </w:drawing>
      </w:r>
    </w:p>
    <w:p w14:paraId="5C5AE7AC" w14:textId="2442D02F" w:rsidR="004B781C" w:rsidRDefault="004B781C">
      <w:r>
        <w:t xml:space="preserve">Which gives the accuracy </w:t>
      </w:r>
      <w:proofErr w:type="gramStart"/>
      <w:r w:rsidR="0098106D">
        <w:t>as 93.94%.</w:t>
      </w:r>
      <w:proofErr w:type="gramEnd"/>
    </w:p>
    <w:p w14:paraId="0BA17BE7" w14:textId="5E78D3E1" w:rsidR="0098106D" w:rsidRDefault="0098106D" w:rsidP="000F00F1">
      <w:pPr>
        <w:pStyle w:val="Heading3"/>
      </w:pPr>
      <w:r>
        <w:t>With the confusion matrix as</w:t>
      </w:r>
    </w:p>
    <w:p w14:paraId="5C653474" w14:textId="4CEEDA9F" w:rsidR="0098106D" w:rsidRDefault="0098106D">
      <w:r>
        <w:rPr>
          <w:noProof/>
        </w:rPr>
        <w:drawing>
          <wp:inline distT="0" distB="0" distL="0" distR="0" wp14:anchorId="0245E6CC" wp14:editId="4628F62A">
            <wp:extent cx="3478389" cy="2667000"/>
            <wp:effectExtent l="0" t="0" r="8255"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17"/>
                    <a:stretch>
                      <a:fillRect/>
                    </a:stretch>
                  </pic:blipFill>
                  <pic:spPr>
                    <a:xfrm>
                      <a:off x="0" y="0"/>
                      <a:ext cx="3486090" cy="2672905"/>
                    </a:xfrm>
                    <a:prstGeom prst="rect">
                      <a:avLst/>
                    </a:prstGeom>
                  </pic:spPr>
                </pic:pic>
              </a:graphicData>
            </a:graphic>
          </wp:inline>
        </w:drawing>
      </w:r>
    </w:p>
    <w:p w14:paraId="41F879DB" w14:textId="702ABD5C" w:rsidR="004B781C" w:rsidRDefault="004B781C" w:rsidP="000F00F1">
      <w:pPr>
        <w:pStyle w:val="Heading2"/>
      </w:pPr>
      <w:r>
        <w:lastRenderedPageBreak/>
        <w:t>Predicting the dates for next month:</w:t>
      </w:r>
    </w:p>
    <w:p w14:paraId="32AF539B" w14:textId="2E832538" w:rsidR="004B781C" w:rsidRDefault="004B781C">
      <w:r>
        <w:t>Next month’s dates were predicted using the trained model as</w:t>
      </w:r>
    </w:p>
    <w:p w14:paraId="0026A25F" w14:textId="200A49C8" w:rsidR="004B781C" w:rsidRDefault="004B781C">
      <w:r>
        <w:rPr>
          <w:noProof/>
        </w:rPr>
        <w:drawing>
          <wp:inline distT="0" distB="0" distL="0" distR="0" wp14:anchorId="18001015" wp14:editId="5575B76A">
            <wp:extent cx="4619625" cy="2209800"/>
            <wp:effectExtent l="0" t="0" r="9525"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8"/>
                    <a:stretch>
                      <a:fillRect/>
                    </a:stretch>
                  </pic:blipFill>
                  <pic:spPr>
                    <a:xfrm>
                      <a:off x="0" y="0"/>
                      <a:ext cx="4619625" cy="2209800"/>
                    </a:xfrm>
                    <a:prstGeom prst="rect">
                      <a:avLst/>
                    </a:prstGeom>
                  </pic:spPr>
                </pic:pic>
              </a:graphicData>
            </a:graphic>
          </wp:inline>
        </w:drawing>
      </w:r>
    </w:p>
    <w:p w14:paraId="45BD4331" w14:textId="2D98D10E" w:rsidR="004B781C" w:rsidRDefault="004B781C">
      <w:r>
        <w:t>Which were as:</w:t>
      </w:r>
    </w:p>
    <w:p w14:paraId="5A98D3A3" w14:textId="4E95E96B" w:rsidR="004B781C" w:rsidRDefault="00030BAC">
      <w:r>
        <w:rPr>
          <w:noProof/>
        </w:rPr>
        <w:drawing>
          <wp:inline distT="0" distB="0" distL="0" distR="0" wp14:anchorId="1451A012" wp14:editId="1A767C94">
            <wp:extent cx="3324225" cy="1533525"/>
            <wp:effectExtent l="0" t="0" r="9525" b="952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9"/>
                    <a:stretch>
                      <a:fillRect/>
                    </a:stretch>
                  </pic:blipFill>
                  <pic:spPr>
                    <a:xfrm>
                      <a:off x="0" y="0"/>
                      <a:ext cx="3324225" cy="1533525"/>
                    </a:xfrm>
                    <a:prstGeom prst="rect">
                      <a:avLst/>
                    </a:prstGeom>
                  </pic:spPr>
                </pic:pic>
              </a:graphicData>
            </a:graphic>
          </wp:inline>
        </w:drawing>
      </w:r>
    </w:p>
    <w:p w14:paraId="68289BCA" w14:textId="38F42E7B" w:rsidR="00030BAC" w:rsidRDefault="00030BAC">
      <w:r>
        <w:t>Saving the calculated data:</w:t>
      </w:r>
    </w:p>
    <w:p w14:paraId="13C6493C" w14:textId="3E0DDAFD" w:rsidR="00030BAC" w:rsidRDefault="00030BAC">
      <w:r>
        <w:t>Then calculated data is saved using the following code</w:t>
      </w:r>
    </w:p>
    <w:p w14:paraId="312BFCBA" w14:textId="081834B0" w:rsidR="00030BAC" w:rsidRDefault="00030BAC">
      <w:r>
        <w:rPr>
          <w:noProof/>
        </w:rPr>
        <w:drawing>
          <wp:inline distT="0" distB="0" distL="0" distR="0" wp14:anchorId="3D4DCBE7" wp14:editId="6C942765">
            <wp:extent cx="5629275" cy="942975"/>
            <wp:effectExtent l="0" t="0" r="9525" b="952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0"/>
                    <a:stretch>
                      <a:fillRect/>
                    </a:stretch>
                  </pic:blipFill>
                  <pic:spPr>
                    <a:xfrm>
                      <a:off x="0" y="0"/>
                      <a:ext cx="5629275" cy="942975"/>
                    </a:xfrm>
                    <a:prstGeom prst="rect">
                      <a:avLst/>
                    </a:prstGeom>
                  </pic:spPr>
                </pic:pic>
              </a:graphicData>
            </a:graphic>
          </wp:inline>
        </w:drawing>
      </w:r>
    </w:p>
    <w:p w14:paraId="23A9F7B7" w14:textId="0BA029FF" w:rsidR="00246B7A" w:rsidRDefault="00246B7A" w:rsidP="000F00F1">
      <w:pPr>
        <w:pStyle w:val="Heading1"/>
      </w:pPr>
      <w:r>
        <w:t>Calculating the daily activity data:</w:t>
      </w:r>
    </w:p>
    <w:p w14:paraId="1A77CD2B" w14:textId="5E5717F8" w:rsidR="00246B7A" w:rsidRDefault="00796E42">
      <w:r>
        <w:t>Data from the sensor is loaded using the following code</w:t>
      </w:r>
    </w:p>
    <w:p w14:paraId="1E607380" w14:textId="4E3F611B" w:rsidR="00796E42" w:rsidRDefault="00796E42">
      <w:r>
        <w:rPr>
          <w:noProof/>
        </w:rPr>
        <w:drawing>
          <wp:inline distT="0" distB="0" distL="0" distR="0" wp14:anchorId="52D2826C" wp14:editId="70E23AC1">
            <wp:extent cx="2828925" cy="847725"/>
            <wp:effectExtent l="0" t="0" r="9525" b="952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1"/>
                    <a:stretch>
                      <a:fillRect/>
                    </a:stretch>
                  </pic:blipFill>
                  <pic:spPr>
                    <a:xfrm>
                      <a:off x="0" y="0"/>
                      <a:ext cx="2828925" cy="847725"/>
                    </a:xfrm>
                    <a:prstGeom prst="rect">
                      <a:avLst/>
                    </a:prstGeom>
                  </pic:spPr>
                </pic:pic>
              </a:graphicData>
            </a:graphic>
          </wp:inline>
        </w:drawing>
      </w:r>
    </w:p>
    <w:p w14:paraId="707D24BE" w14:textId="3D84182D" w:rsidR="00796E42" w:rsidRDefault="00796E42">
      <w:r>
        <w:lastRenderedPageBreak/>
        <w:t xml:space="preserve">As dates are in string format then they are to be converted into </w:t>
      </w:r>
      <w:proofErr w:type="spellStart"/>
      <w:r>
        <w:t>DateTime</w:t>
      </w:r>
      <w:proofErr w:type="spellEnd"/>
      <w:r>
        <w:t xml:space="preserve"> stamp format so they can be used in the </w:t>
      </w:r>
      <w:proofErr w:type="spellStart"/>
      <w:r>
        <w:t>MatLab</w:t>
      </w:r>
      <w:proofErr w:type="spellEnd"/>
      <w:r>
        <w:t>. Then we have only H column which is our concerned column of reading from the sensor is separated from data and at the end table is made by joining Date and H column.</w:t>
      </w:r>
    </w:p>
    <w:p w14:paraId="6B3AC4B6" w14:textId="0FA049E5" w:rsidR="00796E42" w:rsidRDefault="00796E42">
      <w:r>
        <w:rPr>
          <w:noProof/>
        </w:rPr>
        <w:drawing>
          <wp:inline distT="0" distB="0" distL="0" distR="0" wp14:anchorId="41F0BC0E" wp14:editId="7195ECC5">
            <wp:extent cx="5943600" cy="1154430"/>
            <wp:effectExtent l="0" t="0" r="0" b="762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2"/>
                    <a:stretch>
                      <a:fillRect/>
                    </a:stretch>
                  </pic:blipFill>
                  <pic:spPr>
                    <a:xfrm>
                      <a:off x="0" y="0"/>
                      <a:ext cx="5943600" cy="1154430"/>
                    </a:xfrm>
                    <a:prstGeom prst="rect">
                      <a:avLst/>
                    </a:prstGeom>
                  </pic:spPr>
                </pic:pic>
              </a:graphicData>
            </a:graphic>
          </wp:inline>
        </w:drawing>
      </w:r>
    </w:p>
    <w:p w14:paraId="133F9DFA" w14:textId="63DE1406" w:rsidR="00796E42" w:rsidRDefault="00B037BC" w:rsidP="000F00F1">
      <w:pPr>
        <w:pStyle w:val="Heading2"/>
      </w:pPr>
      <w:r>
        <w:t>Separating the monthly data:</w:t>
      </w:r>
    </w:p>
    <w:p w14:paraId="59B30D29" w14:textId="00E4F07F" w:rsidR="00B037BC" w:rsidRDefault="00B037BC">
      <w:r>
        <w:t xml:space="preserve">Monthly based data groups are separated using the following code </w:t>
      </w:r>
      <w:proofErr w:type="spellStart"/>
      <w:r>
        <w:t>findgroups</w:t>
      </w:r>
      <w:proofErr w:type="spellEnd"/>
      <w:r>
        <w:t xml:space="preserve"> is the </w:t>
      </w:r>
      <w:proofErr w:type="spellStart"/>
      <w:proofErr w:type="gramStart"/>
      <w:r>
        <w:t>Matlab</w:t>
      </w:r>
      <w:proofErr w:type="spellEnd"/>
      <w:r>
        <w:t xml:space="preserve">  </w:t>
      </w:r>
      <w:proofErr w:type="spellStart"/>
      <w:r>
        <w:t>builtin</w:t>
      </w:r>
      <w:proofErr w:type="spellEnd"/>
      <w:proofErr w:type="gramEnd"/>
      <w:r>
        <w:t xml:space="preserve"> function which finds the group in the given data.</w:t>
      </w:r>
    </w:p>
    <w:p w14:paraId="6E016A07" w14:textId="034F7196" w:rsidR="00B037BC" w:rsidRDefault="00B037BC">
      <w:r>
        <w:rPr>
          <w:noProof/>
        </w:rPr>
        <w:drawing>
          <wp:inline distT="0" distB="0" distL="0" distR="0" wp14:anchorId="33952EA6" wp14:editId="7D2B5B03">
            <wp:extent cx="2628900" cy="295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28900" cy="295275"/>
                    </a:xfrm>
                    <a:prstGeom prst="rect">
                      <a:avLst/>
                    </a:prstGeom>
                  </pic:spPr>
                </pic:pic>
              </a:graphicData>
            </a:graphic>
          </wp:inline>
        </w:drawing>
      </w:r>
    </w:p>
    <w:p w14:paraId="19C545C3" w14:textId="4164D512" w:rsidR="00B037BC" w:rsidRDefault="00B037BC" w:rsidP="000F00F1">
      <w:pPr>
        <w:pStyle w:val="Heading2"/>
      </w:pPr>
      <w:r>
        <w:t>Separating the daily data:</w:t>
      </w:r>
    </w:p>
    <w:p w14:paraId="63C5155E" w14:textId="77777777" w:rsidR="00CF459A" w:rsidRDefault="00B037BC">
      <w:r>
        <w:t xml:space="preserve">Then is daily data is separated from each month separately using </w:t>
      </w:r>
      <w:r w:rsidR="00CF459A">
        <w:t xml:space="preserve">the grouping of the months. Then this daily data is used to get the average of each day using </w:t>
      </w:r>
      <w:proofErr w:type="spellStart"/>
      <w:r w:rsidR="00CF459A">
        <w:t>Splitapply</w:t>
      </w:r>
      <w:proofErr w:type="spellEnd"/>
      <w:r w:rsidR="00CF459A">
        <w:t xml:space="preserve"> and </w:t>
      </w:r>
      <w:proofErr w:type="spellStart"/>
      <w:r w:rsidR="00CF459A">
        <w:t>daymean</w:t>
      </w:r>
      <w:proofErr w:type="spellEnd"/>
      <w:r w:rsidR="00CF459A">
        <w:t xml:space="preserve"> function. </w:t>
      </w:r>
    </w:p>
    <w:p w14:paraId="5239ED9C" w14:textId="0F4063D2" w:rsidR="00CF459A" w:rsidRDefault="00CF459A">
      <w:proofErr w:type="spellStart"/>
      <w:r>
        <w:t>Splitapply</w:t>
      </w:r>
      <w:proofErr w:type="spellEnd"/>
      <w:r>
        <w:t xml:space="preserve"> is </w:t>
      </w:r>
      <w:r w:rsidR="00487CB0">
        <w:t>MATLAB</w:t>
      </w:r>
      <w:r>
        <w:t xml:space="preserve"> </w:t>
      </w:r>
      <w:r w:rsidR="00487CB0">
        <w:t>built-in</w:t>
      </w:r>
      <w:r>
        <w:t xml:space="preserve"> function used to separate data </w:t>
      </w:r>
      <w:r w:rsidR="000F00F1">
        <w:t>based on</w:t>
      </w:r>
      <w:r>
        <w:t xml:space="preserve"> groups.</w:t>
      </w:r>
    </w:p>
    <w:p w14:paraId="1A750D67" w14:textId="02093546" w:rsidR="00CF459A" w:rsidRDefault="00CF459A">
      <w:r>
        <w:rPr>
          <w:noProof/>
        </w:rPr>
        <w:drawing>
          <wp:inline distT="0" distB="0" distL="0" distR="0" wp14:anchorId="364D61A6" wp14:editId="51A7DF05">
            <wp:extent cx="2800350" cy="2009775"/>
            <wp:effectExtent l="0" t="0" r="0" b="9525"/>
            <wp:docPr id="19" name="Picture 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letter&#10;&#10;Description automatically generated"/>
                    <pic:cNvPicPr/>
                  </pic:nvPicPr>
                  <pic:blipFill>
                    <a:blip r:embed="rId24"/>
                    <a:stretch>
                      <a:fillRect/>
                    </a:stretch>
                  </pic:blipFill>
                  <pic:spPr>
                    <a:xfrm>
                      <a:off x="0" y="0"/>
                      <a:ext cx="2800350" cy="2009775"/>
                    </a:xfrm>
                    <a:prstGeom prst="rect">
                      <a:avLst/>
                    </a:prstGeom>
                  </pic:spPr>
                </pic:pic>
              </a:graphicData>
            </a:graphic>
          </wp:inline>
        </w:drawing>
      </w:r>
    </w:p>
    <w:p w14:paraId="083E2FEE" w14:textId="60A16F67" w:rsidR="004B781C" w:rsidRDefault="00CF459A">
      <w:r>
        <w:t xml:space="preserve">and then we have </w:t>
      </w:r>
      <w:proofErr w:type="spellStart"/>
      <w:r>
        <w:t>daymean</w:t>
      </w:r>
      <w:proofErr w:type="spellEnd"/>
      <w:r>
        <w:t xml:space="preserve"> function which is custom </w:t>
      </w:r>
      <w:r w:rsidR="00487CB0">
        <w:t>and</w:t>
      </w:r>
      <w:r>
        <w:t xml:space="preserve"> is used to find the mean of daily data</w:t>
      </w:r>
      <w:r w:rsidR="00487CB0">
        <w:t xml:space="preserve"> from 8:00 am to 11:00 pm.</w:t>
      </w:r>
    </w:p>
    <w:p w14:paraId="1227B8D4" w14:textId="2EBA46F5" w:rsidR="00487CB0" w:rsidRDefault="00487CB0">
      <w:r>
        <w:rPr>
          <w:noProof/>
        </w:rPr>
        <w:drawing>
          <wp:inline distT="0" distB="0" distL="0" distR="0" wp14:anchorId="29191C32" wp14:editId="435B722C">
            <wp:extent cx="1990725" cy="704850"/>
            <wp:effectExtent l="0" t="0" r="9525"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5"/>
                    <a:stretch>
                      <a:fillRect/>
                    </a:stretch>
                  </pic:blipFill>
                  <pic:spPr>
                    <a:xfrm>
                      <a:off x="0" y="0"/>
                      <a:ext cx="1990725" cy="704850"/>
                    </a:xfrm>
                    <a:prstGeom prst="rect">
                      <a:avLst/>
                    </a:prstGeom>
                  </pic:spPr>
                </pic:pic>
              </a:graphicData>
            </a:graphic>
          </wp:inline>
        </w:drawing>
      </w:r>
    </w:p>
    <w:p w14:paraId="3B40F9C0" w14:textId="604243F4" w:rsidR="00487CB0" w:rsidRDefault="00487CB0">
      <w:r>
        <w:t>Then an average of each month’s day is joint together using the following code</w:t>
      </w:r>
    </w:p>
    <w:p w14:paraId="69A97621" w14:textId="63A235E5" w:rsidR="00487CB0" w:rsidRDefault="00487CB0">
      <w:r>
        <w:rPr>
          <w:noProof/>
        </w:rPr>
        <w:drawing>
          <wp:inline distT="0" distB="0" distL="0" distR="0" wp14:anchorId="37917AB2" wp14:editId="631CD19C">
            <wp:extent cx="2409825" cy="4095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09825" cy="409575"/>
                    </a:xfrm>
                    <a:prstGeom prst="rect">
                      <a:avLst/>
                    </a:prstGeom>
                  </pic:spPr>
                </pic:pic>
              </a:graphicData>
            </a:graphic>
          </wp:inline>
        </w:drawing>
      </w:r>
    </w:p>
    <w:p w14:paraId="26719BA4" w14:textId="78AF6316" w:rsidR="00487CB0" w:rsidRDefault="00487CB0">
      <w:r>
        <w:lastRenderedPageBreak/>
        <w:t>Then results are saved in file as</w:t>
      </w:r>
    </w:p>
    <w:p w14:paraId="0A65BE49" w14:textId="459D32C2" w:rsidR="00487CB0" w:rsidRDefault="00487CB0">
      <w:r>
        <w:rPr>
          <w:noProof/>
        </w:rPr>
        <w:drawing>
          <wp:inline distT="0" distB="0" distL="0" distR="0" wp14:anchorId="77F86E84" wp14:editId="10B4C042">
            <wp:extent cx="3962400" cy="194310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7"/>
                    <a:stretch>
                      <a:fillRect/>
                    </a:stretch>
                  </pic:blipFill>
                  <pic:spPr>
                    <a:xfrm>
                      <a:off x="0" y="0"/>
                      <a:ext cx="3962400" cy="1943100"/>
                    </a:xfrm>
                    <a:prstGeom prst="rect">
                      <a:avLst/>
                    </a:prstGeom>
                  </pic:spPr>
                </pic:pic>
              </a:graphicData>
            </a:graphic>
          </wp:inline>
        </w:drawing>
      </w:r>
    </w:p>
    <w:p w14:paraId="3AB11CFC" w14:textId="6C46EF5B" w:rsidR="001A5ED1" w:rsidRDefault="001A5ED1" w:rsidP="000F00F1">
      <w:pPr>
        <w:pStyle w:val="Heading2"/>
      </w:pPr>
      <w:r>
        <w:t>Showing the average data with other columns:</w:t>
      </w:r>
    </w:p>
    <w:p w14:paraId="78595C2F" w14:textId="2BE42E22" w:rsidR="001A5ED1" w:rsidRDefault="001A5ED1">
      <w:r>
        <w:t xml:space="preserve">Then this data is added to </w:t>
      </w:r>
      <w:r w:rsidR="00714DD9">
        <w:t xml:space="preserve">the </w:t>
      </w:r>
      <w:r>
        <w:t>dataset in the activity column and plotted as</w:t>
      </w:r>
      <w:r w:rsidR="00714DD9">
        <w:t xml:space="preserve"> using code</w:t>
      </w:r>
    </w:p>
    <w:p w14:paraId="4C12EB60" w14:textId="6BCAAB2F" w:rsidR="00714DD9" w:rsidRDefault="00714DD9">
      <w:r>
        <w:rPr>
          <w:noProof/>
        </w:rPr>
        <w:drawing>
          <wp:inline distT="0" distB="0" distL="0" distR="0" wp14:anchorId="592C0F0F" wp14:editId="0A4A901D">
            <wp:extent cx="3305175" cy="1447800"/>
            <wp:effectExtent l="0" t="0" r="9525"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8"/>
                    <a:stretch>
                      <a:fillRect/>
                    </a:stretch>
                  </pic:blipFill>
                  <pic:spPr>
                    <a:xfrm>
                      <a:off x="0" y="0"/>
                      <a:ext cx="3305175" cy="1447800"/>
                    </a:xfrm>
                    <a:prstGeom prst="rect">
                      <a:avLst/>
                    </a:prstGeom>
                  </pic:spPr>
                </pic:pic>
              </a:graphicData>
            </a:graphic>
          </wp:inline>
        </w:drawing>
      </w:r>
    </w:p>
    <w:p w14:paraId="59162C4C" w14:textId="25435DA6" w:rsidR="00714DD9" w:rsidRDefault="00714DD9" w:rsidP="000F00F1">
      <w:pPr>
        <w:pStyle w:val="Heading2"/>
      </w:pPr>
      <w:r>
        <w:t>Plot:</w:t>
      </w:r>
    </w:p>
    <w:p w14:paraId="246C6CF8" w14:textId="6861466A" w:rsidR="00714DD9" w:rsidRDefault="00492E99">
      <w:r>
        <w:rPr>
          <w:noProof/>
        </w:rPr>
        <w:drawing>
          <wp:inline distT="0" distB="0" distL="0" distR="0" wp14:anchorId="76D74D1C" wp14:editId="11661E8E">
            <wp:extent cx="4829175" cy="3544490"/>
            <wp:effectExtent l="0" t="0" r="0" b="0"/>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29"/>
                    <a:stretch>
                      <a:fillRect/>
                    </a:stretch>
                  </pic:blipFill>
                  <pic:spPr>
                    <a:xfrm>
                      <a:off x="0" y="0"/>
                      <a:ext cx="4866839" cy="3572134"/>
                    </a:xfrm>
                    <a:prstGeom prst="rect">
                      <a:avLst/>
                    </a:prstGeom>
                  </pic:spPr>
                </pic:pic>
              </a:graphicData>
            </a:graphic>
          </wp:inline>
        </w:drawing>
      </w:r>
    </w:p>
    <w:p w14:paraId="37D2C784" w14:textId="77777777" w:rsidR="001A5ED1" w:rsidRDefault="001A5ED1"/>
    <w:p w14:paraId="1BAFD718" w14:textId="77777777" w:rsidR="00487CB0" w:rsidRDefault="00487CB0"/>
    <w:p w14:paraId="456C7CAE" w14:textId="77777777" w:rsidR="00487CB0" w:rsidRDefault="00487CB0"/>
    <w:p w14:paraId="3B206365" w14:textId="0CCFC553" w:rsidR="001D58F5" w:rsidRDefault="001D58F5"/>
    <w:sectPr w:rsidR="001D58F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3F5459"/>
    <w:multiLevelType w:val="hybridMultilevel"/>
    <w:tmpl w:val="3AFE96D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MzU3MLY0tDAwNjBW0lEKTi0uzszPAykwqgUAR459uywAAAA="/>
  </w:docVars>
  <w:rsids>
    <w:rsidRoot w:val="00DA1DBD"/>
    <w:rsid w:val="000302F0"/>
    <w:rsid w:val="00030BAC"/>
    <w:rsid w:val="000F00F1"/>
    <w:rsid w:val="00156FB2"/>
    <w:rsid w:val="001A5ED1"/>
    <w:rsid w:val="001C3BDD"/>
    <w:rsid w:val="001D58F5"/>
    <w:rsid w:val="00214DA9"/>
    <w:rsid w:val="00246B7A"/>
    <w:rsid w:val="002B65E4"/>
    <w:rsid w:val="00487CB0"/>
    <w:rsid w:val="00492E99"/>
    <w:rsid w:val="004B781C"/>
    <w:rsid w:val="004D41CA"/>
    <w:rsid w:val="004E0A4C"/>
    <w:rsid w:val="005437A5"/>
    <w:rsid w:val="00573F7F"/>
    <w:rsid w:val="00677AC6"/>
    <w:rsid w:val="006C0F5E"/>
    <w:rsid w:val="006C30B0"/>
    <w:rsid w:val="00714DD9"/>
    <w:rsid w:val="007640E0"/>
    <w:rsid w:val="007778F1"/>
    <w:rsid w:val="00796E42"/>
    <w:rsid w:val="007A60EA"/>
    <w:rsid w:val="0098106D"/>
    <w:rsid w:val="00996696"/>
    <w:rsid w:val="00B037BC"/>
    <w:rsid w:val="00C208A6"/>
    <w:rsid w:val="00CF459A"/>
    <w:rsid w:val="00D80E1C"/>
    <w:rsid w:val="00DA1DBD"/>
    <w:rsid w:val="00E447E7"/>
    <w:rsid w:val="00E8691D"/>
    <w:rsid w:val="00EC287A"/>
    <w:rsid w:val="00F84D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3802F"/>
  <w15:chartTrackingRefBased/>
  <w15:docId w15:val="{2B313EA3-FCED-4D46-B022-EE26DA7A2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00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00F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E0A4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0A4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F00F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00F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F00F1"/>
    <w:pPr>
      <w:ind w:left="720"/>
      <w:contextualSpacing/>
    </w:pPr>
  </w:style>
  <w:style w:type="character" w:customStyle="1" w:styleId="Heading3Char">
    <w:name w:val="Heading 3 Char"/>
    <w:basedOn w:val="DefaultParagraphFont"/>
    <w:link w:val="Heading3"/>
    <w:uiPriority w:val="9"/>
    <w:rsid w:val="000F00F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9</Pages>
  <Words>744</Words>
  <Characters>424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MUJTABA</dc:creator>
  <cp:keywords/>
  <dc:description/>
  <cp:lastModifiedBy>MUHAMMAD MUJTABA</cp:lastModifiedBy>
  <cp:revision>14</cp:revision>
  <dcterms:created xsi:type="dcterms:W3CDTF">2022-03-17T04:41:00Z</dcterms:created>
  <dcterms:modified xsi:type="dcterms:W3CDTF">2022-03-17T06:55:00Z</dcterms:modified>
</cp:coreProperties>
</file>